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D35B01" w:rsidP="00944F49">
      <w:pPr>
        <w:tabs>
          <w:tab w:val="left" w:pos="795"/>
          <w:tab w:val="left" w:pos="3855"/>
        </w:tabs>
      </w:pPr>
      <w:r>
        <w:rPr>
          <w:noProof/>
          <w:lang w:eastAsia="tr-TR"/>
        </w:rPr>
        <w:pict>
          <v:rect id="Dikdörtgen 9" o:spid="_x0000_s1026" style="position:absolute;margin-left:0;margin-top:15.2pt;width:142.5pt;height:29.85pt;z-index:251637248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" filled="f" strokecolor="black [3213]" strokeweight="1pt">
            <w10:wrap anchorx="margin"/>
          </v:rect>
        </w:pict>
      </w:r>
      <w:r w:rsidR="00944F49">
        <w:tab/>
      </w:r>
      <w:r w:rsidR="00944F49">
        <w:tab/>
      </w:r>
    </w:p>
    <w:p w:rsidR="0048691C" w:rsidRDefault="00976048" w:rsidP="00BA0F69">
      <w:pPr>
        <w:tabs>
          <w:tab w:val="left" w:pos="795"/>
          <w:tab w:val="center" w:pos="4536"/>
        </w:tabs>
      </w:pPr>
      <w:r>
        <w:t xml:space="preserve">                                                                       </w:t>
      </w:r>
      <w:r w:rsidR="00944F49">
        <w:t>C</w:t>
      </w:r>
      <w:r w:rsidR="00DA444F">
        <w:t>ihazın</w:t>
      </w:r>
      <w:r w:rsidR="00BA0F69">
        <w:t xml:space="preserve"> fişini takınız</w:t>
      </w:r>
      <w:r w:rsidR="0048691C">
        <w:t xml:space="preserve">. </w:t>
      </w:r>
    </w:p>
    <w:p w:rsidR="00BA0F69" w:rsidRDefault="00D35B01" w:rsidP="00BA0F69">
      <w:pPr>
        <w:tabs>
          <w:tab w:val="left" w:pos="795"/>
          <w:tab w:val="center" w:pos="4536"/>
        </w:tabs>
        <w:rPr>
          <w:noProof/>
          <w:lang w:eastAsia="tr-TR"/>
        </w:rPr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1" o:spid="_x0000_s1040" type="#_x0000_t32" style="position:absolute;margin-left:226.8pt;margin-top:9.05pt;width:0;height:25.5pt;z-index:251639296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" strokecolor="black [3213]" strokeweight=".5pt">
            <v:stroke endarrow="block" joinstyle="miter"/>
            <w10:wrap anchorx="margin"/>
          </v:shape>
        </w:pict>
      </w:r>
    </w:p>
    <w:p w:rsidR="0048691C" w:rsidRDefault="00D35B01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rect id="Dikdörtgen 12" o:spid="_x0000_s1039" style="position:absolute;margin-left:0;margin-top:15.5pt;width:230.25pt;height:21.6pt;z-index:251641344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" filled="f" strokecolor="black [3213]" strokeweight="1pt">
            <w10:wrap anchorx="margin"/>
          </v:rect>
        </w:pict>
      </w:r>
    </w:p>
    <w:p w:rsidR="00BA0F69" w:rsidRDefault="00976048" w:rsidP="00BA0F69">
      <w:pPr>
        <w:tabs>
          <w:tab w:val="left" w:pos="795"/>
          <w:tab w:val="center" w:pos="4536"/>
        </w:tabs>
      </w:pPr>
      <w:r>
        <w:t xml:space="preserve">                                                 </w:t>
      </w:r>
      <w:r w:rsidR="00DC4B41" w:rsidRPr="00DC4B41">
        <w:t>Cihazın arkasında bulunan şalter ile cihazı açınız.</w:t>
      </w:r>
    </w:p>
    <w:p w:rsidR="00BA0F69" w:rsidRDefault="00D35B01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5" o:spid="_x0000_s1038" type="#_x0000_t32" style="position:absolute;left:0;text-align:left;margin-left:226.75pt;margin-top:5.1pt;width:0;height:25.5pt;z-index:25167923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" strokecolor="black [3213]" strokeweight=".5pt">
            <v:stroke endarrow="block" joinstyle="miter"/>
            <w10:wrap anchorx="margin"/>
          </v:shape>
        </w:pict>
      </w:r>
    </w:p>
    <w:p w:rsidR="00BA0F69" w:rsidRDefault="00D35B01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7" type="#_x0000_t202" style="position:absolute;left:0;text-align:left;margin-left:28.15pt;margin-top:10.1pt;width:401.25pt;height:110.55pt;z-index:251644416;visibility:visible;mso-height-percent:200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">
            <v:textbox style="mso-fit-shape-to-text:t">
              <w:txbxContent>
                <w:p w:rsidR="00536129" w:rsidRDefault="00C97A2D" w:rsidP="00C97A2D">
                  <w:pPr>
                    <w:jc w:val="center"/>
                  </w:pPr>
                  <w:r>
                    <w:t>“New” veya “Edit” bölümünden yeni veya mevcut protokolünüzü giriniz.</w:t>
                  </w:r>
                </w:p>
              </w:txbxContent>
            </v:textbox>
            <w10:wrap anchorx="margin"/>
          </v:shape>
        </w:pict>
      </w:r>
    </w:p>
    <w:p w:rsidR="00BA0F69" w:rsidRDefault="00D35B01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2" o:spid="_x0000_s1036" type="#_x0000_t32" style="position:absolute;left:0;text-align:left;margin-left:226.95pt;margin-top:17.8pt;width:0;height:25.5pt;z-index:251647488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" strokecolor="windowText" strokeweight=".5pt">
            <v:stroke endarrow="block" joinstyle="miter"/>
            <w10:wrap anchorx="margin"/>
          </v:shape>
        </w:pict>
      </w:r>
    </w:p>
    <w:p w:rsidR="0048691C" w:rsidRDefault="0048691C" w:rsidP="00747030">
      <w:pPr>
        <w:tabs>
          <w:tab w:val="left" w:pos="795"/>
          <w:tab w:val="center" w:pos="4536"/>
        </w:tabs>
      </w:pPr>
    </w:p>
    <w:p w:rsidR="00536129" w:rsidRDefault="00D35B01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7" type="#_x0000_t202" style="position:absolute;margin-left:0;margin-top:4.15pt;width:275.15pt;height:110.55pt;z-index:251646464;visibility:visible;mso-height-percent:200;mso-position-horizontal:center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">
            <v:textbox style="mso-fit-shape-to-text:t">
              <w:txbxContent>
                <w:p w:rsidR="001F7918" w:rsidRDefault="00C97A2D" w:rsidP="00536129">
                  <w:pPr>
                    <w:jc w:val="both"/>
                  </w:pPr>
                  <w:r>
                    <w:t>Kapağı “Looser” yönüne doğru çevirip gevşetiniz ve ardından açınız (Aşırı gevşetip kapağın düzeneğinin dağılmaması için önemli).</w:t>
                  </w:r>
                </w:p>
              </w:txbxContent>
            </v:textbox>
            <w10:wrap anchorx="margin"/>
          </v:shape>
        </w:pict>
      </w:r>
    </w:p>
    <w:p w:rsidR="00536129" w:rsidRDefault="00536129" w:rsidP="00747030">
      <w:pPr>
        <w:tabs>
          <w:tab w:val="left" w:pos="795"/>
          <w:tab w:val="center" w:pos="4536"/>
        </w:tabs>
      </w:pPr>
    </w:p>
    <w:p w:rsidR="00BE4857" w:rsidRDefault="00D35B01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Düz Ok Bağlayıcısı 4" o:spid="_x0000_s1035" type="#_x0000_t32" style="position:absolute;margin-left:228.3pt;margin-top:20.1pt;width:0;height:25.5pt;z-index:251657728;visibility:visible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" strokecolor="windowText" strokeweight=".5pt">
            <v:stroke endarrow="block" joinstyle="miter"/>
            <w10:wrap anchorx="margin"/>
          </v:shape>
        </w:pict>
      </w:r>
    </w:p>
    <w:p w:rsidR="00BE4857" w:rsidRPr="00BE4857" w:rsidRDefault="00BE4857" w:rsidP="00BE4857"/>
    <w:p w:rsidR="00BE4857" w:rsidRPr="00BE4857" w:rsidRDefault="00D35B01" w:rsidP="00BE4857">
      <w:r>
        <w:rPr>
          <w:noProof/>
          <w:lang w:eastAsia="tr-TR"/>
        </w:rPr>
        <w:pict>
          <v:shape id="_x0000_s1028" type="#_x0000_t202" style="position:absolute;margin-left:1189.9pt;margin-top:3.9pt;width:444.1pt;height:110.55pt;z-index:251653632;visibility:visible;mso-height-percent:200;mso-position-horizontal:righ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">
            <v:textbox style="mso-fit-shape-to-text:t">
              <w:txbxContent>
                <w:p w:rsidR="00B2716B" w:rsidRDefault="00C97A2D" w:rsidP="00B2716B">
                  <w:pPr>
                    <w:jc w:val="both"/>
                  </w:pPr>
                  <w:r>
                    <w:t>Örnekleri yerleştirdikten sonra kapağı kapatıp “Tighten”</w:t>
                  </w:r>
                  <w:r w:rsidR="00DC4B41">
                    <w:t xml:space="preserve"> yönüne doğru çevirip sıkınız (Yaklaşık 4-5 çevrim yeterli olacaktır. Kapak tabanı yukarı doğru sıkışma hareketi yapmaya başladığı an durmanız gerekir).</w:t>
                  </w:r>
                </w:p>
              </w:txbxContent>
            </v:textbox>
            <w10:wrap anchorx="margin"/>
          </v:shape>
        </w:pict>
      </w:r>
    </w:p>
    <w:p w:rsidR="00BE4857" w:rsidRPr="00BE4857" w:rsidRDefault="00BE4857" w:rsidP="00BE4857"/>
    <w:p w:rsidR="00BE4857" w:rsidRPr="00BE4857" w:rsidRDefault="00BE4857" w:rsidP="00BE4857"/>
    <w:p w:rsidR="00BE4857" w:rsidRPr="00BE4857" w:rsidRDefault="00D35B01" w:rsidP="00BE4857">
      <w:r>
        <w:rPr>
          <w:noProof/>
          <w:lang w:eastAsia="tr-TR"/>
        </w:rPr>
        <w:pict>
          <v:shape id="Düz Ok Bağlayıcısı 17" o:spid="_x0000_s1034" type="#_x0000_t32" style="position:absolute;margin-left:0;margin-top:.85pt;width:0;height:25.5pt;z-index:251674112;visibility:visible;mso-position-horizontal:center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" strokecolor="windowText" strokeweight=".5pt">
            <v:stroke endarrow="block" joinstyle="miter"/>
            <w10:wrap anchorx="margin"/>
          </v:shape>
        </w:pict>
      </w:r>
    </w:p>
    <w:p w:rsidR="00BE4857" w:rsidRPr="00BE4857" w:rsidRDefault="00D35B01" w:rsidP="00BE4857">
      <w:r>
        <w:rPr>
          <w:noProof/>
          <w:lang w:eastAsia="tr-TR"/>
        </w:rPr>
        <w:pict>
          <v:shape id="_x0000_s1029" type="#_x0000_t202" style="position:absolute;margin-left:112.9pt;margin-top:1.9pt;width:230.25pt;height:110.55pt;z-index:251665920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">
            <v:textbox style="mso-fit-shape-to-text:t">
              <w:txbxContent>
                <w:p w:rsidR="003E6023" w:rsidRPr="005D1505" w:rsidRDefault="00DC4B41" w:rsidP="00DC4B41">
                  <w:pPr>
                    <w:jc w:val="center"/>
                  </w:pPr>
                  <w:r>
                    <w:t>“Run” kısmından programı çalıştırınız.</w:t>
                  </w:r>
                </w:p>
              </w:txbxContent>
            </v:textbox>
          </v:shape>
        </w:pict>
      </w:r>
    </w:p>
    <w:p w:rsidR="00BE4857" w:rsidRPr="00BE4857" w:rsidRDefault="00D35B01" w:rsidP="00BE4857">
      <w:r>
        <w:rPr>
          <w:noProof/>
          <w:lang w:eastAsia="tr-TR"/>
        </w:rPr>
        <w:pict>
          <v:shape id="Düz Ok Bağlayıcısı 6" o:spid="_x0000_s1033" type="#_x0000_t32" style="position:absolute;margin-left:0;margin-top:8.75pt;width:0;height:25.5pt;z-index:251681280;visibility:visible;mso-position-horizontal:center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" strokecolor="windowText" strokeweight=".5pt">
            <v:stroke endarrow="block" joinstyle="miter"/>
            <w10:wrap anchorx="margin"/>
          </v:shape>
        </w:pict>
      </w:r>
    </w:p>
    <w:p w:rsidR="00BE4857" w:rsidRPr="00BE4857" w:rsidRDefault="00D35B01" w:rsidP="00BE4857">
      <w:r>
        <w:rPr>
          <w:noProof/>
          <w:lang w:eastAsia="tr-TR"/>
        </w:rPr>
        <w:pict>
          <v:shape id="_x0000_s1030" type="#_x0000_t202" style="position:absolute;margin-left:1189.9pt;margin-top:13.85pt;width:444.1pt;height:110.55pt;z-index:251683328;visibility:visible;mso-height-percent:200;mso-position-horizontal:righ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">
            <v:textbox style="mso-fit-shape-to-text:t">
              <w:txbxContent>
                <w:p w:rsidR="00DC4B41" w:rsidRDefault="00DC4B41" w:rsidP="00DC4B41">
                  <w:pPr>
                    <w:jc w:val="center"/>
                  </w:pPr>
                  <w:r>
                    <w:t>İşlem sonrasında “Stop” tuşu ile işlemi bitiriniz ve aynı şekilde kapağı açıp örneği alınız.</w:t>
                  </w:r>
                </w:p>
              </w:txbxContent>
            </v:textbox>
            <w10:wrap anchorx="margin"/>
          </v:shape>
        </w:pict>
      </w:r>
    </w:p>
    <w:p w:rsidR="00BE4857" w:rsidRPr="00BE4857" w:rsidRDefault="00BE4857" w:rsidP="00BE4857"/>
    <w:p w:rsidR="00BE4857" w:rsidRPr="00BE4857" w:rsidRDefault="00D35B01" w:rsidP="00BE4857">
      <w:r>
        <w:rPr>
          <w:noProof/>
          <w:lang w:eastAsia="tr-TR"/>
        </w:rPr>
        <w:pict>
          <v:shape id="Düz Ok Bağlayıcısı 13" o:spid="_x0000_s1032" type="#_x0000_t32" style="position:absolute;margin-left:0;margin-top:.45pt;width:0;height:25.5pt;z-index:251687424;visibility:visible;mso-position-horizontal:center;mso-position-horizont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" strokecolor="windowText" strokeweight=".5pt">
            <v:stroke endarrow="block" joinstyle="miter"/>
            <w10:wrap anchorx="margin"/>
          </v:shape>
        </w:pict>
      </w:r>
    </w:p>
    <w:p w:rsidR="00BE4857" w:rsidRPr="00BE4857" w:rsidRDefault="00D35B01" w:rsidP="00BE4857">
      <w:r>
        <w:rPr>
          <w:noProof/>
          <w:lang w:eastAsia="tr-TR"/>
        </w:rPr>
        <w:pict>
          <v:shape id="_x0000_s1031" type="#_x0000_t202" style="position:absolute;margin-left:0;margin-top:7.05pt;width:230.25pt;height:110.55pt;z-index:251685376;visibility:visible;mso-height-percent:200;mso-position-horizontal:center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">
            <v:textbox style="mso-fit-shape-to-text:t">
              <w:txbxContent>
                <w:p w:rsidR="00061DC4" w:rsidRPr="005D1505" w:rsidRDefault="00061DC4" w:rsidP="00061DC4">
                  <w:pPr>
                    <w:jc w:val="center"/>
                  </w:pPr>
                  <w:r>
                    <w:t>Kapağı kapattıktan sonra düğmesine basarak kapatınız.</w:t>
                  </w:r>
                </w:p>
              </w:txbxContent>
            </v:textbox>
            <w10:wrap anchorx="margin"/>
          </v:shape>
        </w:pict>
      </w:r>
    </w:p>
    <w:p w:rsidR="00BE4857" w:rsidRPr="00BE4857" w:rsidRDefault="00BE4857" w:rsidP="00BE4857"/>
    <w:p w:rsidR="00BE4857" w:rsidRDefault="00BE4857" w:rsidP="00BE4857"/>
    <w:tbl>
      <w:tblPr>
        <w:tblStyle w:val="TabloKlavuzu"/>
        <w:tblW w:w="9745" w:type="dxa"/>
        <w:jc w:val="center"/>
        <w:tblLook w:val="04A0" w:firstRow="1" w:lastRow="0" w:firstColumn="1" w:lastColumn="0" w:noHBand="0" w:noVBand="1"/>
      </w:tblPr>
      <w:tblGrid>
        <w:gridCol w:w="3814"/>
        <w:gridCol w:w="2854"/>
        <w:gridCol w:w="2855"/>
        <w:gridCol w:w="222"/>
      </w:tblGrid>
      <w:tr w:rsidR="00BE4857" w:rsidTr="00FB3307">
        <w:trPr>
          <w:trHeight w:val="257"/>
          <w:jc w:val="center"/>
        </w:trPr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4857" w:rsidRDefault="00BE485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ırlayan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4857" w:rsidRDefault="00BE485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ay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4857" w:rsidRDefault="00BE485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E4857" w:rsidRDefault="00BE4857">
            <w:pPr>
              <w:rPr>
                <w:rFonts w:ascii="Times New Roman" w:hAnsi="Times New Roman" w:cs="Times New Roman"/>
              </w:rPr>
            </w:pPr>
          </w:p>
        </w:tc>
      </w:tr>
      <w:tr w:rsidR="00BE4857" w:rsidTr="00FB3307">
        <w:trPr>
          <w:trHeight w:val="257"/>
          <w:jc w:val="center"/>
        </w:trPr>
        <w:tc>
          <w:tcPr>
            <w:tcW w:w="3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8C2878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aş. Gör. M. Soner TÜRKÜNER</w:t>
            </w:r>
          </w:p>
        </w:tc>
        <w:tc>
          <w:tcPr>
            <w:tcW w:w="28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BE485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Uygar Halis TAZEBAY</w:t>
            </w:r>
          </w:p>
        </w:tc>
        <w:tc>
          <w:tcPr>
            <w:tcW w:w="2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BE4857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E4857" w:rsidRDefault="00BE4857">
            <w:pPr>
              <w:rPr>
                <w:rFonts w:ascii="Times New Roman" w:hAnsi="Times New Roman" w:cs="Times New Roman"/>
              </w:rPr>
            </w:pPr>
          </w:p>
        </w:tc>
      </w:tr>
      <w:tr w:rsidR="00BE4857" w:rsidTr="00FB3307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BE48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BE48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BE48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E4857" w:rsidRDefault="00BE4857">
            <w:pPr>
              <w:rPr>
                <w:sz w:val="20"/>
                <w:szCs w:val="20"/>
                <w:lang w:eastAsia="tr-TR"/>
              </w:rPr>
            </w:pPr>
          </w:p>
        </w:tc>
      </w:tr>
      <w:tr w:rsidR="00BE4857" w:rsidTr="00FB3307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BE48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BE48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E4857" w:rsidRDefault="00BE48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E4857" w:rsidRDefault="00BE4857">
            <w:pPr>
              <w:rPr>
                <w:sz w:val="20"/>
                <w:szCs w:val="20"/>
                <w:lang w:eastAsia="tr-TR"/>
              </w:rPr>
            </w:pPr>
          </w:p>
        </w:tc>
      </w:tr>
    </w:tbl>
    <w:p w:rsidR="00BE4857" w:rsidRPr="00BE4857" w:rsidRDefault="00FB3307" w:rsidP="00FB3307"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FR-02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58 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Yayın Tarihi: 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01.11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.2017 Değ.No:0 Değ.Tarihi:-</w:t>
      </w:r>
    </w:p>
    <w:sectPr w:rsidR="00BE4857" w:rsidRPr="00BE4857" w:rsidSect="007470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17" w:bottom="1417" w:left="1417" w:header="284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5B01" w:rsidRDefault="00D35B01" w:rsidP="001705DD">
      <w:pPr>
        <w:spacing w:after="0" w:line="240" w:lineRule="auto"/>
      </w:pPr>
      <w:r>
        <w:separator/>
      </w:r>
    </w:p>
  </w:endnote>
  <w:endnote w:type="continuationSeparator" w:id="0">
    <w:p w:rsidR="00D35B01" w:rsidRDefault="00D35B01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307" w:rsidRDefault="00FB330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307" w:rsidRDefault="00FB330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307" w:rsidRDefault="00FB33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5B01" w:rsidRDefault="00D35B01" w:rsidP="001705DD">
      <w:pPr>
        <w:spacing w:after="0" w:line="240" w:lineRule="auto"/>
      </w:pPr>
      <w:r>
        <w:separator/>
      </w:r>
    </w:p>
  </w:footnote>
  <w:footnote w:type="continuationSeparator" w:id="0">
    <w:p w:rsidR="00D35B01" w:rsidRDefault="00D35B01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307" w:rsidRDefault="00FB330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FB3307" w:rsidTr="00FB3307">
      <w:tc>
        <w:tcPr>
          <w:tcW w:w="2136" w:type="dxa"/>
          <w:vMerge w:val="restart"/>
        </w:tcPr>
        <w:p w:rsidR="00FB3307" w:rsidRDefault="00FB3307" w:rsidP="00FB3307">
          <w:r>
            <w:rPr>
              <w:noProof/>
              <w:lang w:eastAsia="tr-TR"/>
            </w:rPr>
            <w:drawing>
              <wp:inline distT="0" distB="0" distL="0" distR="0" wp14:anchorId="4B733D74" wp14:editId="1F0960B6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FB3307" w:rsidRDefault="00FB3307" w:rsidP="00FB3307">
          <w:pPr>
            <w:jc w:val="center"/>
            <w:rPr>
              <w:b/>
              <w:sz w:val="28"/>
              <w:szCs w:val="28"/>
            </w:rPr>
          </w:pPr>
        </w:p>
        <w:p w:rsidR="00FB3307" w:rsidRDefault="00FB3307" w:rsidP="00FB3307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Gradient PCR</w:t>
          </w:r>
        </w:p>
        <w:p w:rsidR="00FB3307" w:rsidRPr="00944F49" w:rsidRDefault="00FB3307" w:rsidP="00FB3307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(BIORAD)</w:t>
          </w:r>
        </w:p>
        <w:p w:rsidR="00FB3307" w:rsidRPr="00FF0563" w:rsidRDefault="00FB3307" w:rsidP="00FB3307">
          <w:pPr>
            <w:jc w:val="center"/>
            <w:rPr>
              <w:b/>
            </w:rPr>
          </w:pPr>
          <w:r w:rsidRPr="00944F49">
            <w:rPr>
              <w:b/>
              <w:sz w:val="28"/>
              <w:szCs w:val="28"/>
            </w:rPr>
            <w:t>KULLANIM TALİMATI</w:t>
          </w:r>
        </w:p>
        <w:p w:rsidR="00FB3307" w:rsidRPr="00533D62" w:rsidRDefault="00FB3307" w:rsidP="00FB3307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FB3307" w:rsidRDefault="00FB3307" w:rsidP="00FB3307">
          <w:r>
            <w:t>Dok. No</w:t>
          </w:r>
        </w:p>
      </w:tc>
      <w:tc>
        <w:tcPr>
          <w:tcW w:w="1275" w:type="dxa"/>
        </w:tcPr>
        <w:p w:rsidR="00FB3307" w:rsidRDefault="00FB3307" w:rsidP="00FB3307">
          <w:r>
            <w:t>CH-TL-0244</w:t>
          </w:r>
          <w:bookmarkStart w:id="0" w:name="_GoBack"/>
          <w:bookmarkEnd w:id="0"/>
        </w:p>
      </w:tc>
    </w:tr>
    <w:tr w:rsidR="00FB3307" w:rsidTr="00FB3307">
      <w:tc>
        <w:tcPr>
          <w:tcW w:w="2136" w:type="dxa"/>
          <w:vMerge/>
        </w:tcPr>
        <w:p w:rsidR="00FB3307" w:rsidRDefault="00FB3307" w:rsidP="00FB3307"/>
      </w:tc>
      <w:tc>
        <w:tcPr>
          <w:tcW w:w="4952" w:type="dxa"/>
          <w:vMerge/>
        </w:tcPr>
        <w:p w:rsidR="00FB3307" w:rsidRDefault="00FB3307" w:rsidP="00FB3307"/>
      </w:tc>
      <w:tc>
        <w:tcPr>
          <w:tcW w:w="1843" w:type="dxa"/>
        </w:tcPr>
        <w:p w:rsidR="00FB3307" w:rsidRDefault="00FB3307" w:rsidP="00FB3307">
          <w:r>
            <w:t>İlk Yayın Tarihi</w:t>
          </w:r>
        </w:p>
      </w:tc>
      <w:tc>
        <w:tcPr>
          <w:tcW w:w="1275" w:type="dxa"/>
        </w:tcPr>
        <w:p w:rsidR="00FB3307" w:rsidRDefault="00FB3307" w:rsidP="00FB3307">
          <w:r>
            <w:t>10.07.2018</w:t>
          </w:r>
        </w:p>
      </w:tc>
    </w:tr>
    <w:tr w:rsidR="00FB3307" w:rsidTr="00FB3307">
      <w:tc>
        <w:tcPr>
          <w:tcW w:w="2136" w:type="dxa"/>
          <w:vMerge/>
        </w:tcPr>
        <w:p w:rsidR="00FB3307" w:rsidRDefault="00FB3307" w:rsidP="00FB3307"/>
      </w:tc>
      <w:tc>
        <w:tcPr>
          <w:tcW w:w="4952" w:type="dxa"/>
          <w:vMerge/>
        </w:tcPr>
        <w:p w:rsidR="00FB3307" w:rsidRDefault="00FB3307" w:rsidP="00FB3307"/>
      </w:tc>
      <w:tc>
        <w:tcPr>
          <w:tcW w:w="1843" w:type="dxa"/>
        </w:tcPr>
        <w:p w:rsidR="00FB3307" w:rsidRDefault="00FB3307" w:rsidP="00FB3307">
          <w:r>
            <w:t>Revizyon Tarihi</w:t>
          </w:r>
        </w:p>
      </w:tc>
      <w:tc>
        <w:tcPr>
          <w:tcW w:w="1275" w:type="dxa"/>
        </w:tcPr>
        <w:p w:rsidR="00FB3307" w:rsidRDefault="00FB3307" w:rsidP="00FB3307">
          <w:r>
            <w:t>-</w:t>
          </w:r>
        </w:p>
      </w:tc>
    </w:tr>
    <w:tr w:rsidR="00FB3307" w:rsidTr="00FB3307">
      <w:tc>
        <w:tcPr>
          <w:tcW w:w="2136" w:type="dxa"/>
          <w:vMerge/>
        </w:tcPr>
        <w:p w:rsidR="00FB3307" w:rsidRDefault="00FB3307" w:rsidP="00FB3307"/>
      </w:tc>
      <w:tc>
        <w:tcPr>
          <w:tcW w:w="4952" w:type="dxa"/>
          <w:vMerge/>
        </w:tcPr>
        <w:p w:rsidR="00FB3307" w:rsidRDefault="00FB3307" w:rsidP="00FB3307"/>
      </w:tc>
      <w:tc>
        <w:tcPr>
          <w:tcW w:w="1843" w:type="dxa"/>
        </w:tcPr>
        <w:p w:rsidR="00FB3307" w:rsidRDefault="00FB3307" w:rsidP="00FB3307">
          <w:r>
            <w:t>Revizyon No</w:t>
          </w:r>
        </w:p>
      </w:tc>
      <w:tc>
        <w:tcPr>
          <w:tcW w:w="1275" w:type="dxa"/>
        </w:tcPr>
        <w:p w:rsidR="00FB3307" w:rsidRDefault="00FB3307" w:rsidP="00FB3307">
          <w:r>
            <w:t>0</w:t>
          </w:r>
        </w:p>
      </w:tc>
    </w:tr>
    <w:tr w:rsidR="00FB3307" w:rsidTr="00FB3307">
      <w:tc>
        <w:tcPr>
          <w:tcW w:w="2136" w:type="dxa"/>
          <w:vMerge/>
        </w:tcPr>
        <w:p w:rsidR="00FB3307" w:rsidRDefault="00FB3307" w:rsidP="00FB3307"/>
      </w:tc>
      <w:tc>
        <w:tcPr>
          <w:tcW w:w="4952" w:type="dxa"/>
          <w:vMerge/>
        </w:tcPr>
        <w:p w:rsidR="00FB3307" w:rsidRDefault="00FB3307" w:rsidP="00FB3307"/>
      </w:tc>
      <w:tc>
        <w:tcPr>
          <w:tcW w:w="1843" w:type="dxa"/>
        </w:tcPr>
        <w:p w:rsidR="00FB3307" w:rsidRDefault="00FB3307" w:rsidP="00FB3307">
          <w:r>
            <w:t>Sayfa No</w:t>
          </w:r>
        </w:p>
      </w:tc>
      <w:tc>
        <w:tcPr>
          <w:tcW w:w="1275" w:type="dxa"/>
        </w:tcPr>
        <w:p w:rsidR="00FB3307" w:rsidRDefault="00FB3307" w:rsidP="00FB3307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307" w:rsidRDefault="00FB3307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qgUAKtOEpywAAAA="/>
  </w:docVars>
  <w:rsids>
    <w:rsidRoot w:val="00533D62"/>
    <w:rsid w:val="00061DC4"/>
    <w:rsid w:val="000B2ECF"/>
    <w:rsid w:val="000C50FC"/>
    <w:rsid w:val="001705DD"/>
    <w:rsid w:val="00177ACD"/>
    <w:rsid w:val="001B1F0E"/>
    <w:rsid w:val="001C7B3D"/>
    <w:rsid w:val="001E0B36"/>
    <w:rsid w:val="001F7918"/>
    <w:rsid w:val="00285804"/>
    <w:rsid w:val="002E74C5"/>
    <w:rsid w:val="00333D5F"/>
    <w:rsid w:val="00354B0B"/>
    <w:rsid w:val="003E6023"/>
    <w:rsid w:val="0048691C"/>
    <w:rsid w:val="00533D62"/>
    <w:rsid w:val="00536129"/>
    <w:rsid w:val="0055491C"/>
    <w:rsid w:val="005D1505"/>
    <w:rsid w:val="00651553"/>
    <w:rsid w:val="006D0999"/>
    <w:rsid w:val="006E755B"/>
    <w:rsid w:val="00747030"/>
    <w:rsid w:val="00793636"/>
    <w:rsid w:val="00890B60"/>
    <w:rsid w:val="008C2878"/>
    <w:rsid w:val="008F357F"/>
    <w:rsid w:val="00906CC8"/>
    <w:rsid w:val="00944F49"/>
    <w:rsid w:val="00952F90"/>
    <w:rsid w:val="00976048"/>
    <w:rsid w:val="00A74F8D"/>
    <w:rsid w:val="00A90780"/>
    <w:rsid w:val="00AD7263"/>
    <w:rsid w:val="00B2716B"/>
    <w:rsid w:val="00BA0F69"/>
    <w:rsid w:val="00BE4857"/>
    <w:rsid w:val="00C97A2D"/>
    <w:rsid w:val="00CE51E0"/>
    <w:rsid w:val="00CE71B6"/>
    <w:rsid w:val="00D35B01"/>
    <w:rsid w:val="00D66DC7"/>
    <w:rsid w:val="00DA444F"/>
    <w:rsid w:val="00DC4B41"/>
    <w:rsid w:val="00E16BB7"/>
    <w:rsid w:val="00EA6B7D"/>
    <w:rsid w:val="00EC389B"/>
    <w:rsid w:val="00FB3307"/>
    <w:rsid w:val="00FE65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1"/>
        <o:r id="V:Rule2" type="connector" idref="#Düz Ok Bağlayıcısı 2"/>
        <o:r id="V:Rule3" type="connector" idref="#Düz Ok Bağlayıcısı 5"/>
        <o:r id="V:Rule4" type="connector" idref="#Düz Ok Bağlayıcısı 13"/>
        <o:r id="V:Rule5" type="connector" idref="#Düz Ok Bağlayıcısı 6"/>
        <o:r id="V:Rule6" type="connector" idref="#Düz Ok Bağlayıcısı 4"/>
        <o:r id="V:Rule7" type="connector" idref="#Düz Ok Bağlayıcısı 17"/>
      </o:rules>
    </o:shapelayout>
  </w:shapeDefaults>
  <w:decimalSymbol w:val=","/>
  <w:listSeparator w:val=";"/>
  <w14:docId w14:val="53A7B950"/>
  <w15:docId w15:val="{B84464DB-569A-4FBB-84F6-2F1A27BA1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B0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3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CA14E-B065-4377-BD50-D7AAE1EF3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11</cp:revision>
  <cp:lastPrinted>2017-04-03T08:26:00Z</cp:lastPrinted>
  <dcterms:created xsi:type="dcterms:W3CDTF">2017-11-07T12:52:00Z</dcterms:created>
  <dcterms:modified xsi:type="dcterms:W3CDTF">2018-08-31T11:13:00Z</dcterms:modified>
</cp:coreProperties>
</file>